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5908D5B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D45928">
        <w:rPr>
          <w:rFonts w:ascii="Times New Roman" w:hAnsi="Times New Roman"/>
          <w:b/>
          <w:bCs/>
          <w:sz w:val="24"/>
          <w:szCs w:val="20"/>
        </w:rPr>
        <w:t>30</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CA5328D" w14:textId="4BEA538A" w:rsidR="000A5717" w:rsidRDefault="00CE3BDF" w:rsidP="00D45928">
      <w:pPr>
        <w:pStyle w:val="Titre1"/>
      </w:pPr>
      <w:r w:rsidRPr="00CE3BDF">
        <w:t xml:space="preserve">Partie 1 : Identification de l’objet de l’étude et la question de </w:t>
      </w:r>
      <w:r w:rsidR="000A5717" w:rsidRPr="00CE3BDF">
        <w:t>recherche -</w:t>
      </w:r>
      <w:r w:rsidRPr="00CE3BDF">
        <w:t xml:space="preserve"> 30min</w:t>
      </w:r>
    </w:p>
    <w:p w14:paraId="7793AB4C" w14:textId="77777777" w:rsidR="00D45928" w:rsidRPr="00D45928" w:rsidRDefault="00D45928" w:rsidP="00D45928"/>
    <w:p w14:paraId="3E672FAA" w14:textId="4FEC314F" w:rsidR="00D23ABE" w:rsidRPr="00AD04CB" w:rsidRDefault="00D45928"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r w:rsidRPr="00AD04CB">
        <w:rPr>
          <w:rFonts w:ascii="Helvetica Neue" w:eastAsia="Times New Roman" w:hAnsi="Helvetica Neue" w:cs="Times New Roman"/>
          <w:color w:val="000000"/>
          <w:lang w:eastAsia="fr-FR"/>
        </w:rPr>
        <w:t>Complétez</w:t>
      </w:r>
      <w:r w:rsidR="00D23ABE" w:rsidRPr="00AD04CB">
        <w:rPr>
          <w:rFonts w:ascii="Helvetica Neue" w:eastAsia="Times New Roman" w:hAnsi="Helvetica Neue" w:cs="Times New Roman"/>
          <w:color w:val="000000"/>
          <w:lang w:eastAsia="fr-FR"/>
        </w:rPr>
        <w:t xml:space="preserve"> le tab</w:t>
      </w:r>
      <w:r w:rsidR="00D23ABE">
        <w:rPr>
          <w:rFonts w:ascii="Helvetica Neue" w:eastAsia="Times New Roman" w:hAnsi="Helvetica Neue" w:cs="Times New Roman"/>
          <w:color w:val="000000"/>
          <w:lang w:eastAsia="fr-FR"/>
        </w:rPr>
        <w:t>l</w:t>
      </w:r>
      <w:r w:rsidR="00D23ABE" w:rsidRPr="00AD04CB">
        <w:rPr>
          <w:rFonts w:ascii="Helvetica Neue" w:eastAsia="Times New Roman" w:hAnsi="Helvetica Neue" w:cs="Times New Roman"/>
          <w:color w:val="000000"/>
          <w:lang w:eastAsia="fr-FR"/>
        </w:rPr>
        <w:t xml:space="preserve">eau avec </w:t>
      </w:r>
      <w:r w:rsidR="00D23ABE">
        <w:rPr>
          <w:rFonts w:ascii="Helvetica Neue" w:eastAsia="Times New Roman" w:hAnsi="Helvetica Neue" w:cs="Times New Roman"/>
          <w:color w:val="000000"/>
          <w:lang w:eastAsia="fr-FR"/>
        </w:rPr>
        <w:t>s</w:t>
      </w:r>
      <w:r w:rsidR="00D23ABE" w:rsidRPr="00AD04CB">
        <w:rPr>
          <w:rFonts w:ascii="Helvetica Neue" w:eastAsia="Times New Roman" w:hAnsi="Helvetica Neue" w:cs="Times New Roman"/>
          <w:color w:val="000000"/>
          <w:lang w:eastAsia="fr-FR"/>
        </w:rPr>
        <w:t xml:space="preserve">ite </w:t>
      </w:r>
      <w:r w:rsidR="00D23ABE">
        <w:rPr>
          <w:rFonts w:ascii="Helvetica Neue" w:eastAsia="Times New Roman" w:hAnsi="Helvetica Neue" w:cs="Times New Roman"/>
          <w:color w:val="000000"/>
          <w:lang w:eastAsia="fr-FR"/>
        </w:rPr>
        <w:t>w</w:t>
      </w:r>
      <w:r w:rsidR="00D23ABE" w:rsidRPr="00AD04CB">
        <w:rPr>
          <w:rFonts w:ascii="Helvetica Neue" w:eastAsia="Times New Roman" w:hAnsi="Helvetica Neue" w:cs="Times New Roman"/>
          <w:color w:val="000000"/>
          <w:lang w:eastAsia="fr-FR"/>
        </w:rPr>
        <w:t>eb</w:t>
      </w:r>
      <w:r w:rsidR="00D23ABE">
        <w:rPr>
          <w:rFonts w:ascii="Helvetica Neue" w:eastAsia="Times New Roman" w:hAnsi="Helvetica Neue" w:cs="Times New Roman"/>
          <w:color w:val="000000"/>
          <w:lang w:eastAsia="fr-FR"/>
        </w:rPr>
        <w:t xml:space="preserve"> / app</w:t>
      </w:r>
      <w:r w:rsidR="00D23ABE" w:rsidRPr="00AD04CB">
        <w:rPr>
          <w:rFonts w:ascii="Helvetica Neue" w:eastAsia="Times New Roman" w:hAnsi="Helvetica Neue" w:cs="Times New Roman"/>
          <w:color w:val="000000"/>
          <w:lang w:eastAsia="fr-FR"/>
        </w:rPr>
        <w:t xml:space="preserve"> à étudier et l’outil que vous correspond</w:t>
      </w:r>
      <w:r w:rsidR="00D23ABE">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77D195A7" w14:textId="77777777" w:rsidR="00D23ABE" w:rsidRPr="000A5717" w:rsidRDefault="00D23ABE" w:rsidP="000A5717"/>
    <w:p w14:paraId="2C5E7EA6" w14:textId="077F8604"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w:t>
      </w:r>
      <w:r w:rsidR="00D45928">
        <w:rPr>
          <w:rFonts w:ascii="Helvetica Neue" w:hAnsi="Helvetica Neue"/>
          <w:color w:val="000000"/>
        </w:rPr>
        <w:t xml:space="preserve"> (</w:t>
      </w:r>
      <w:proofErr w:type="spellStart"/>
      <w:r w:rsidR="00D45928">
        <w:rPr>
          <w:rFonts w:ascii="Helvetica Neue" w:hAnsi="Helvetica Neue"/>
          <w:color w:val="000000"/>
        </w:rPr>
        <w:t>Attrakdiff</w:t>
      </w:r>
      <w:proofErr w:type="spellEnd"/>
      <w:r w:rsidR="00D45928">
        <w:rPr>
          <w:rFonts w:ascii="Helvetica Neue" w:hAnsi="Helvetica Neue"/>
          <w:color w:val="000000"/>
        </w:rPr>
        <w:t xml:space="preserve"> ou UEQ)</w:t>
      </w:r>
      <w:r w:rsidRPr="00AD04CB">
        <w:rPr>
          <w:rFonts w:ascii="Helvetica Neue" w:hAnsi="Helvetica Neue"/>
          <w:color w:val="000000"/>
        </w:rPr>
        <w:t xml:space="preserve">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6DC26" w14:textId="77777777" w:rsidR="000A5717" w:rsidRPr="000A5717" w:rsidRDefault="000A5717" w:rsidP="00435633">
            <w:pPr>
              <w:spacing w:after="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56B56506" w:rsidR="000A5717" w:rsidRPr="000A5717" w:rsidRDefault="00C944B7"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But du protocol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37489390"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D0D3EAD" w:rsidR="0069538C" w:rsidRPr="00B47A35"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12A4783D" w14:textId="101F2B5A" w:rsidR="00E92ECE" w:rsidRPr="00E92ECE" w:rsidRDefault="003C0375"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Pr>
          <w:rFonts w:ascii="Helvetica Neue" w:eastAsia="Times New Roman" w:hAnsi="Helvetica Neue" w:cs="Times New Roman"/>
          <w:color w:val="000000"/>
          <w:lang w:eastAsia="fr-FR"/>
        </w:rPr>
        <w:t>Avoir des q</w:t>
      </w:r>
      <w:r w:rsidR="00E92ECE" w:rsidRPr="00E92ECE">
        <w:rPr>
          <w:rFonts w:ascii="Helvetica Neue" w:eastAsia="Times New Roman" w:hAnsi="Helvetica Neue" w:cs="Times New Roman"/>
          <w:color w:val="000000"/>
          <w:lang w:eastAsia="fr-FR"/>
        </w:rPr>
        <w:t>uestions fermées et questions ouverte</w:t>
      </w:r>
      <w:r w:rsidR="00E92ECE">
        <w:rPr>
          <w:rFonts w:ascii="Helvetica Neue" w:eastAsia="Times New Roman" w:hAnsi="Helvetica Neue" w:cs="Times New Roman"/>
          <w:color w:val="000000"/>
          <w:lang w:eastAsia="fr-FR"/>
        </w:rPr>
        <w:t>s.</w:t>
      </w:r>
    </w:p>
    <w:p w14:paraId="2D940D44" w14:textId="58DBF7B2"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Utilise</w:t>
      </w:r>
      <w:r w:rsidR="003C0375">
        <w:rPr>
          <w:rFonts w:ascii="Helvetica Neue" w:eastAsia="Times New Roman" w:hAnsi="Helvetica Neue" w:cs="Times New Roman"/>
          <w:color w:val="000000"/>
          <w:lang w:eastAsia="fr-FR"/>
        </w:rPr>
        <w:t>r</w:t>
      </w:r>
      <w:r w:rsidRPr="00B74FCA">
        <w:rPr>
          <w:rFonts w:ascii="Helvetica Neue" w:eastAsia="Times New Roman" w:hAnsi="Helvetica Neue" w:cs="Times New Roman"/>
          <w:color w:val="000000"/>
          <w:lang w:eastAsia="fr-FR"/>
        </w:rPr>
        <w:t xml:space="preserve">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lastRenderedPageBreak/>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473D1B" w:rsidRDefault="0069538C" w:rsidP="0069538C">
      <w:pPr>
        <w:pStyle w:val="Compact"/>
        <w:rPr>
          <w:sz w:val="22"/>
          <w:szCs w:val="22"/>
          <w:lang w:val="fr-FR"/>
        </w:rPr>
      </w:pPr>
      <w:r w:rsidRPr="00473D1B">
        <w:rPr>
          <w:sz w:val="22"/>
          <w:szCs w:val="22"/>
          <w:lang w:val="fr-FR"/>
        </w:rPr>
        <w:t>Une fois votre protocole défini (validez si besoin avec les encadrants), recrutez les participants pour mettre en place votre protocole (10 sujets environ).</w:t>
      </w:r>
    </w:p>
    <w:p w14:paraId="2D27218F" w14:textId="77777777" w:rsidR="0069538C" w:rsidRPr="00473D1B" w:rsidRDefault="0069538C" w:rsidP="0069538C">
      <w:pPr>
        <w:pStyle w:val="Compact"/>
        <w:rPr>
          <w:sz w:val="22"/>
          <w:szCs w:val="22"/>
          <w:lang w:val="fr-FR"/>
        </w:rPr>
      </w:pPr>
      <w:r w:rsidRPr="00473D1B">
        <w:rPr>
          <w:sz w:val="22"/>
          <w:szCs w:val="22"/>
          <w:lang w:val="fr-FR"/>
        </w:rPr>
        <w:t xml:space="preserve"> </w:t>
      </w:r>
    </w:p>
    <w:p w14:paraId="488A05FE" w14:textId="77777777" w:rsidR="0069538C" w:rsidRPr="00473D1B" w:rsidRDefault="0069538C" w:rsidP="0069538C">
      <w:pPr>
        <w:pStyle w:val="Compact"/>
        <w:numPr>
          <w:ilvl w:val="0"/>
          <w:numId w:val="46"/>
        </w:numPr>
        <w:rPr>
          <w:sz w:val="22"/>
          <w:szCs w:val="22"/>
          <w:lang w:val="fr-FR"/>
        </w:rPr>
      </w:pPr>
      <w:r w:rsidRPr="00473D1B">
        <w:rPr>
          <w:sz w:val="22"/>
          <w:szCs w:val="22"/>
          <w:lang w:val="fr-FR"/>
        </w:rPr>
        <w:t xml:space="preserve">Réaliser des tests en suivant le protocole que vous avez défini.  </w:t>
      </w:r>
    </w:p>
    <w:p w14:paraId="04E39D87" w14:textId="77777777" w:rsidR="0069538C" w:rsidRPr="00473D1B" w:rsidRDefault="0069538C" w:rsidP="0069538C">
      <w:pPr>
        <w:pStyle w:val="Compact"/>
        <w:numPr>
          <w:ilvl w:val="1"/>
          <w:numId w:val="46"/>
        </w:numPr>
        <w:rPr>
          <w:sz w:val="22"/>
          <w:szCs w:val="22"/>
          <w:lang w:val="fr-FR"/>
        </w:rPr>
      </w:pPr>
      <w:r w:rsidRPr="00473D1B">
        <w:rPr>
          <w:sz w:val="22"/>
          <w:szCs w:val="22"/>
          <w:lang w:val="fr-FR"/>
        </w:rPr>
        <w:t>(Joindre les résultats « bruts » à votre rendu)</w:t>
      </w:r>
    </w:p>
    <w:p w14:paraId="67F90D6C" w14:textId="10B2FDF4" w:rsidR="0069538C" w:rsidRPr="00473D1B" w:rsidRDefault="0069538C" w:rsidP="0069538C">
      <w:pPr>
        <w:pStyle w:val="Compact"/>
        <w:numPr>
          <w:ilvl w:val="0"/>
          <w:numId w:val="46"/>
        </w:numPr>
        <w:rPr>
          <w:sz w:val="22"/>
          <w:szCs w:val="22"/>
          <w:lang w:val="fr-FR"/>
        </w:rPr>
      </w:pPr>
      <w:r w:rsidRPr="00473D1B">
        <w:rPr>
          <w:sz w:val="22"/>
          <w:szCs w:val="22"/>
          <w:lang w:val="fr-FR"/>
        </w:rPr>
        <w:t>Quels résultats avez-vous obtenu (schémas, tableaux</w:t>
      </w:r>
      <w:r w:rsidR="00E92ECE">
        <w:rPr>
          <w:sz w:val="22"/>
          <w:szCs w:val="22"/>
          <w:lang w:val="fr-FR"/>
        </w:rPr>
        <w:t xml:space="preserve">, audio, </w:t>
      </w:r>
      <w:proofErr w:type="spellStart"/>
      <w:r w:rsidR="00E92ECE">
        <w:rPr>
          <w:sz w:val="22"/>
          <w:szCs w:val="22"/>
          <w:lang w:val="fr-FR"/>
        </w:rPr>
        <w:t>video</w:t>
      </w:r>
      <w:proofErr w:type="spellEnd"/>
      <w:r w:rsidR="00E92ECE">
        <w:rPr>
          <w:sz w:val="22"/>
          <w:szCs w:val="22"/>
          <w:lang w:val="fr-FR"/>
        </w:rPr>
        <w:t>, corpus de texte</w:t>
      </w:r>
      <w:r w:rsidRPr="00473D1B">
        <w:rPr>
          <w:sz w:val="22"/>
          <w:szCs w:val="22"/>
          <w:lang w:val="fr-FR"/>
        </w:rPr>
        <w:t>) ?</w:t>
      </w:r>
    </w:p>
    <w:p w14:paraId="5884E118" w14:textId="77777777" w:rsidR="0069538C" w:rsidRPr="00473D1B" w:rsidRDefault="0069538C" w:rsidP="0069538C">
      <w:pPr>
        <w:pStyle w:val="Compact"/>
        <w:rPr>
          <w:sz w:val="22"/>
          <w:szCs w:val="22"/>
          <w:lang w:val="fr-FR"/>
        </w:rPr>
      </w:pPr>
    </w:p>
    <w:p w14:paraId="7CBC4608" w14:textId="5EE2114A" w:rsidR="0069538C" w:rsidRPr="00473D1B" w:rsidRDefault="0069538C" w:rsidP="0069538C">
      <w:pPr>
        <w:pStyle w:val="Compact"/>
        <w:rPr>
          <w:sz w:val="22"/>
          <w:szCs w:val="22"/>
          <w:lang w:val="fr-FR"/>
        </w:rPr>
      </w:pPr>
      <w:r w:rsidRPr="00473D1B">
        <w:rPr>
          <w:sz w:val="22"/>
          <w:szCs w:val="22"/>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Pr="00473D1B" w:rsidRDefault="0069538C" w:rsidP="009550F1">
      <w:pPr>
        <w:pStyle w:val="Compact"/>
        <w:rPr>
          <w:sz w:val="22"/>
          <w:szCs w:val="22"/>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E27DA" w14:textId="77777777" w:rsidR="003C3A4E" w:rsidRDefault="003C3A4E" w:rsidP="006F65B6">
      <w:pPr>
        <w:spacing w:after="0" w:line="240" w:lineRule="auto"/>
      </w:pPr>
      <w:r>
        <w:separator/>
      </w:r>
    </w:p>
    <w:p w14:paraId="477BA911" w14:textId="77777777" w:rsidR="003C3A4E" w:rsidRDefault="003C3A4E"/>
    <w:p w14:paraId="6E11C6F7" w14:textId="77777777" w:rsidR="003C3A4E" w:rsidRDefault="003C3A4E" w:rsidP="00AD04CB"/>
    <w:p w14:paraId="3B0AF11C" w14:textId="77777777" w:rsidR="003C3A4E" w:rsidRDefault="003C3A4E" w:rsidP="000A5717"/>
    <w:p w14:paraId="2DD090EC" w14:textId="77777777" w:rsidR="003C3A4E" w:rsidRDefault="003C3A4E" w:rsidP="000A5717"/>
  </w:endnote>
  <w:endnote w:type="continuationSeparator" w:id="0">
    <w:p w14:paraId="021C3B0B" w14:textId="77777777" w:rsidR="003C3A4E" w:rsidRDefault="003C3A4E" w:rsidP="006F65B6">
      <w:pPr>
        <w:spacing w:after="0" w:line="240" w:lineRule="auto"/>
      </w:pPr>
      <w:r>
        <w:continuationSeparator/>
      </w:r>
    </w:p>
    <w:p w14:paraId="1011BAC3" w14:textId="77777777" w:rsidR="003C3A4E" w:rsidRDefault="003C3A4E"/>
    <w:p w14:paraId="1336934D" w14:textId="77777777" w:rsidR="003C3A4E" w:rsidRDefault="003C3A4E" w:rsidP="00AD04CB"/>
    <w:p w14:paraId="2FBDADE4" w14:textId="77777777" w:rsidR="003C3A4E" w:rsidRDefault="003C3A4E" w:rsidP="000A5717"/>
    <w:p w14:paraId="1AC4D128" w14:textId="77777777" w:rsidR="003C3A4E" w:rsidRDefault="003C3A4E"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BEE7F" w14:textId="77777777" w:rsidR="003C3A4E" w:rsidRDefault="003C3A4E" w:rsidP="006F65B6">
      <w:pPr>
        <w:spacing w:after="0" w:line="240" w:lineRule="auto"/>
      </w:pPr>
      <w:r>
        <w:separator/>
      </w:r>
    </w:p>
    <w:p w14:paraId="1309324A" w14:textId="77777777" w:rsidR="003C3A4E" w:rsidRDefault="003C3A4E"/>
    <w:p w14:paraId="62DB048B" w14:textId="77777777" w:rsidR="003C3A4E" w:rsidRDefault="003C3A4E" w:rsidP="00AD04CB"/>
    <w:p w14:paraId="074A3A2B" w14:textId="77777777" w:rsidR="003C3A4E" w:rsidRDefault="003C3A4E" w:rsidP="000A5717"/>
    <w:p w14:paraId="45A625CA" w14:textId="77777777" w:rsidR="003C3A4E" w:rsidRDefault="003C3A4E" w:rsidP="000A5717"/>
  </w:footnote>
  <w:footnote w:type="continuationSeparator" w:id="0">
    <w:p w14:paraId="5320B7C2" w14:textId="77777777" w:rsidR="003C3A4E" w:rsidRDefault="003C3A4E" w:rsidP="006F65B6">
      <w:pPr>
        <w:spacing w:after="0" w:line="240" w:lineRule="auto"/>
      </w:pPr>
      <w:r>
        <w:continuationSeparator/>
      </w:r>
    </w:p>
    <w:p w14:paraId="29367840" w14:textId="77777777" w:rsidR="003C3A4E" w:rsidRDefault="003C3A4E"/>
    <w:p w14:paraId="29B002DF" w14:textId="77777777" w:rsidR="003C3A4E" w:rsidRDefault="003C3A4E" w:rsidP="00AD04CB"/>
    <w:p w14:paraId="606AF3C2" w14:textId="77777777" w:rsidR="003C3A4E" w:rsidRDefault="003C3A4E" w:rsidP="000A5717"/>
    <w:p w14:paraId="02165603" w14:textId="77777777" w:rsidR="003C3A4E" w:rsidRDefault="003C3A4E"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3C0375"/>
    <w:rsid w:val="003C3A4E"/>
    <w:rsid w:val="00435633"/>
    <w:rsid w:val="00473D1B"/>
    <w:rsid w:val="00481E0F"/>
    <w:rsid w:val="00490C43"/>
    <w:rsid w:val="0049374F"/>
    <w:rsid w:val="00496782"/>
    <w:rsid w:val="004F4395"/>
    <w:rsid w:val="00567DC1"/>
    <w:rsid w:val="00583BD0"/>
    <w:rsid w:val="005A2B50"/>
    <w:rsid w:val="005F2708"/>
    <w:rsid w:val="005F476E"/>
    <w:rsid w:val="00614CEB"/>
    <w:rsid w:val="0062594A"/>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56C28"/>
    <w:rsid w:val="00A745D7"/>
    <w:rsid w:val="00A97681"/>
    <w:rsid w:val="00AA0575"/>
    <w:rsid w:val="00AD04CB"/>
    <w:rsid w:val="00AD5CBE"/>
    <w:rsid w:val="00B13E7A"/>
    <w:rsid w:val="00B1561E"/>
    <w:rsid w:val="00B437AC"/>
    <w:rsid w:val="00B47A35"/>
    <w:rsid w:val="00B74FCA"/>
    <w:rsid w:val="00B809B5"/>
    <w:rsid w:val="00BD3261"/>
    <w:rsid w:val="00BF36A8"/>
    <w:rsid w:val="00C15194"/>
    <w:rsid w:val="00C609E3"/>
    <w:rsid w:val="00C944B7"/>
    <w:rsid w:val="00CD0980"/>
    <w:rsid w:val="00CE3BDF"/>
    <w:rsid w:val="00CF157F"/>
    <w:rsid w:val="00D019E8"/>
    <w:rsid w:val="00D23ABE"/>
    <w:rsid w:val="00D45928"/>
    <w:rsid w:val="00D70C32"/>
    <w:rsid w:val="00D96809"/>
    <w:rsid w:val="00DA7A56"/>
    <w:rsid w:val="00DD21B9"/>
    <w:rsid w:val="00DF5963"/>
    <w:rsid w:val="00E102DC"/>
    <w:rsid w:val="00E3087F"/>
    <w:rsid w:val="00E92ECE"/>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A5A67"/>
    <w:rsid w:val="001D2B6E"/>
    <w:rsid w:val="002205F7"/>
    <w:rsid w:val="00236080"/>
    <w:rsid w:val="003348FF"/>
    <w:rsid w:val="003B0C85"/>
    <w:rsid w:val="003B23EC"/>
    <w:rsid w:val="003E4283"/>
    <w:rsid w:val="005C10E8"/>
    <w:rsid w:val="005E696C"/>
    <w:rsid w:val="00605D10"/>
    <w:rsid w:val="007F0DC2"/>
    <w:rsid w:val="007F1146"/>
    <w:rsid w:val="008A069C"/>
    <w:rsid w:val="00987BB2"/>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997</Words>
  <Characters>5488</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6</cp:revision>
  <cp:lastPrinted>2016-02-22T11:22:00Z</cp:lastPrinted>
  <dcterms:created xsi:type="dcterms:W3CDTF">2023-01-07T05:35:00Z</dcterms:created>
  <dcterms:modified xsi:type="dcterms:W3CDTF">2023-01-29T19:42:00Z</dcterms:modified>
</cp:coreProperties>
</file>